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EF76BC" w14:textId="373B8652" w:rsidR="00E81332" w:rsidRDefault="00511247" w:rsidP="00AD073D">
      <w:pPr>
        <w:spacing w:after="0" w:line="276" w:lineRule="auto"/>
        <w:jc w:val="center"/>
        <w:rPr>
          <w:rFonts w:ascii="Times New Roman" w:eastAsia="Times New Roman" w:hAnsi="Times New Roman"/>
          <w:b/>
          <w:bCs/>
          <w:color w:val="000000"/>
          <w:sz w:val="32"/>
          <w:szCs w:val="32"/>
          <w:u w:val="single"/>
          <w:lang w:eastAsia="en-GB"/>
        </w:rPr>
      </w:pPr>
      <w:r w:rsidRPr="00511247">
        <w:rPr>
          <w:rFonts w:ascii="Times New Roman" w:eastAsia="Times New Roman" w:hAnsi="Times New Roman"/>
          <w:b/>
          <w:bCs/>
          <w:color w:val="000000"/>
          <w:sz w:val="32"/>
          <w:szCs w:val="32"/>
          <w:u w:val="single"/>
          <w:lang w:eastAsia="en-GB"/>
        </w:rPr>
        <w:t>Mavericks in Medical Sciences (MMS)</w:t>
      </w:r>
    </w:p>
    <w:p w14:paraId="78AD3921" w14:textId="019CC438" w:rsidR="00886321" w:rsidRPr="00AD073D" w:rsidRDefault="00886321" w:rsidP="00AD073D">
      <w:pPr>
        <w:spacing w:after="0" w:line="276" w:lineRule="auto"/>
        <w:jc w:val="center"/>
        <w:rPr>
          <w:rFonts w:ascii="Times New Roman" w:eastAsia="Times New Roman" w:hAnsi="Times New Roman"/>
          <w:b/>
          <w:bCs/>
          <w:color w:val="000000"/>
          <w:sz w:val="32"/>
          <w:szCs w:val="32"/>
          <w:u w:val="single"/>
          <w:lang w:eastAsia="en-GB"/>
        </w:rPr>
      </w:pPr>
      <w:r w:rsidRPr="00AD073D">
        <w:rPr>
          <w:rFonts w:ascii="Times New Roman" w:eastAsia="Times New Roman" w:hAnsi="Times New Roman"/>
          <w:b/>
          <w:bCs/>
          <w:color w:val="000000"/>
          <w:sz w:val="32"/>
          <w:szCs w:val="32"/>
          <w:u w:val="single"/>
          <w:lang w:eastAsia="en-GB"/>
        </w:rPr>
        <w:t>Patient Consent Form</w:t>
      </w:r>
    </w:p>
    <w:p w14:paraId="28759C41" w14:textId="77777777" w:rsidR="00886321" w:rsidRPr="00AD073D" w:rsidRDefault="00886321" w:rsidP="00AD073D">
      <w:pPr>
        <w:spacing w:after="0" w:line="276" w:lineRule="auto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450D7B2E" w14:textId="1939FC09" w:rsidR="00886321" w:rsidRPr="00AD073D" w:rsidRDefault="00606F51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This </w:t>
      </w:r>
      <w:r w:rsidR="00511247" w:rsidRPr="00511247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MMS</w:t>
      </w:r>
      <w:r w:rsidR="00511247" w:rsidRPr="00511247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</w:t>
      </w: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Consent Form aims t</w:t>
      </w:r>
      <w:r w:rsidR="00886321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o record </w:t>
      </w: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patients'</w:t>
      </w:r>
      <w:r w:rsidR="00886321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consent to </w:t>
      </w: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publishing</w:t>
      </w:r>
      <w:r w:rsidR="00886321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information about them or their relative</w:t>
      </w:r>
      <w:r w:rsidR="003F0493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s</w:t>
      </w:r>
      <w:r w:rsidR="00886321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in </w:t>
      </w:r>
      <w:r w:rsidR="003F0493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the </w:t>
      </w:r>
      <w:r w:rsidR="00511247" w:rsidRPr="00511247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  <w:t>Mavericks in Medical Sciences (MMS)</w:t>
      </w:r>
      <w:r w:rsidR="003F0493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, the official scientific journal of the </w:t>
      </w:r>
      <w:r w:rsidR="003564B7" w:rsidRPr="003564B7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  <w:t>Shree Tara Academic and Research Association (Shree TARA</w:t>
      </w:r>
      <w:r w:rsidR="003F0493" w:rsidRPr="00AD073D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  <w:t>)</w:t>
      </w:r>
      <w:r w:rsidR="003F0493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.</w:t>
      </w:r>
    </w:p>
    <w:p w14:paraId="673E6AD7" w14:textId="77777777" w:rsidR="003F0493" w:rsidRPr="00AD073D" w:rsidRDefault="003F0493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50D80108" w14:textId="6A168602" w:rsidR="00886321" w:rsidRPr="00AD073D" w:rsidRDefault="00886321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The following information must be provided for this form to be processed accurately</w:t>
      </w:r>
      <w:r w:rsidR="003F0493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:</w:t>
      </w:r>
    </w:p>
    <w:p w14:paraId="09AC6866" w14:textId="77777777" w:rsidR="00886321" w:rsidRPr="00AD073D" w:rsidRDefault="00886321" w:rsidP="00AD073D">
      <w:pPr>
        <w:spacing w:after="0" w:line="276" w:lineRule="auto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6CB357FD" w14:textId="5A2D04B5" w:rsidR="00886321" w:rsidRPr="00AD073D" w:rsidRDefault="00963575" w:rsidP="00AD073D">
      <w:pPr>
        <w:spacing w:after="0" w:line="276" w:lineRule="auto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  <w:t>Manuscript Title</w:t>
      </w:r>
      <w:r w:rsidR="00886321" w:rsidRPr="00AD073D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  <w:t>:</w:t>
      </w:r>
      <w:r w:rsidR="00886321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</w:t>
      </w:r>
    </w:p>
    <w:p w14:paraId="38B1250D" w14:textId="77777777" w:rsidR="00886321" w:rsidRPr="00AD073D" w:rsidRDefault="00886321" w:rsidP="00AD073D">
      <w:pPr>
        <w:spacing w:after="0" w:line="276" w:lineRule="auto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076B37E9" w14:textId="77777777" w:rsidR="00886321" w:rsidRPr="00AD073D" w:rsidRDefault="00886321" w:rsidP="00AD073D">
      <w:pPr>
        <w:spacing w:after="0" w:line="276" w:lineRule="auto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37436A84" w14:textId="77777777" w:rsidR="00886321" w:rsidRPr="00AD073D" w:rsidRDefault="00886321" w:rsidP="00AD073D">
      <w:pPr>
        <w:spacing w:after="0" w:line="276" w:lineRule="auto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55514015" w14:textId="70778905" w:rsidR="00886321" w:rsidRDefault="00963575" w:rsidP="00AD073D">
      <w:pPr>
        <w:spacing w:after="0" w:line="276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  <w:t>Corresponding Author</w:t>
      </w:r>
      <w:r w:rsidR="00886321" w:rsidRPr="00AD073D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  <w:t>:</w:t>
      </w:r>
    </w:p>
    <w:p w14:paraId="4D27D64C" w14:textId="77777777" w:rsidR="005100A0" w:rsidRDefault="005100A0" w:rsidP="00AD073D">
      <w:pPr>
        <w:spacing w:after="0" w:line="276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</w:pPr>
    </w:p>
    <w:p w14:paraId="360AFC3F" w14:textId="6A5AECEF" w:rsidR="005100A0" w:rsidRPr="00AD073D" w:rsidRDefault="005100A0" w:rsidP="00AD073D">
      <w:pPr>
        <w:spacing w:after="0" w:line="276" w:lineRule="auto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  <w:t>Date:</w:t>
      </w:r>
    </w:p>
    <w:p w14:paraId="2914496F" w14:textId="77777777" w:rsidR="00886321" w:rsidRPr="00AD073D" w:rsidRDefault="00886321" w:rsidP="00AD073D">
      <w:pPr>
        <w:spacing w:after="0" w:line="276" w:lineRule="auto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0A51FF12" w14:textId="30E4F210" w:rsidR="00886321" w:rsidRPr="00AD073D" w:rsidRDefault="00963575" w:rsidP="00AD073D">
      <w:pPr>
        <w:spacing w:after="0" w:line="276" w:lineRule="auto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  <w:t>Manuscript Number (if known</w:t>
      </w:r>
      <w:r w:rsidR="00886321" w:rsidRPr="00AD073D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GB"/>
        </w:rPr>
        <w:t>):</w:t>
      </w:r>
    </w:p>
    <w:p w14:paraId="06B2FD8E" w14:textId="77777777" w:rsidR="00886321" w:rsidRPr="00AD073D" w:rsidRDefault="00886321" w:rsidP="00AD073D">
      <w:pPr>
        <w:spacing w:after="0" w:line="276" w:lineRule="auto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1BB5E3EA" w14:textId="77777777" w:rsidR="00886321" w:rsidRPr="00AD073D" w:rsidRDefault="00886321" w:rsidP="00AD073D">
      <w:pPr>
        <w:spacing w:after="0" w:line="276" w:lineRule="auto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7374BB23" w14:textId="3282187F" w:rsidR="00555F19" w:rsidRPr="00AD073D" w:rsidRDefault="00886321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I,..................................................................................................</w:t>
      </w:r>
      <w:r w:rsidR="00555F19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..................................................</w:t>
      </w:r>
      <w:r w:rsidR="00D70B0E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[</w:t>
      </w:r>
      <w:r w:rsidR="008C7EAE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N</w:t>
      </w:r>
      <w:r w:rsidR="00C676CD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ame of patient</w:t>
      </w:r>
      <w:r w:rsidR="004A6335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/</w:t>
      </w:r>
      <w:r w:rsidR="00C676CD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parent/guardian/relative</w:t>
      </w: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*</w:t>
      </w:r>
      <w:r w:rsidR="00D70B0E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]</w:t>
      </w: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, </w:t>
      </w:r>
      <w:r w:rsidR="00555F19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hereby give my consent for the publication of my medical</w:t>
      </w:r>
      <w:r w:rsidR="005D4E74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/surgical</w:t>
      </w:r>
      <w:r w:rsidR="00555F19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case details, including images, videos, clinical information, and treatment outcomes, in the </w:t>
      </w:r>
      <w:r w:rsidR="003564B7" w:rsidRPr="003564B7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Mavericks in Medical Sciences (MMS)</w:t>
      </w:r>
      <w:r w:rsidR="005D4E74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, published by </w:t>
      </w:r>
      <w:r w:rsidR="003564B7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Maverick Medicorum (India)</w:t>
      </w:r>
      <w:r w:rsidR="005D4E74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.</w:t>
      </w:r>
    </w:p>
    <w:p w14:paraId="703D826E" w14:textId="77777777" w:rsidR="00886321" w:rsidRPr="00AD073D" w:rsidRDefault="00886321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60ECDF58" w14:textId="70E9D42D" w:rsidR="005D4E74" w:rsidRPr="00AD073D" w:rsidRDefault="00D70B0E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[</w:t>
      </w:r>
      <w:r w:rsidR="00886321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*</w:t>
      </w:r>
      <w:r w:rsidR="005D4E74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Consent may be obtained from: </w:t>
      </w:r>
    </w:p>
    <w:p w14:paraId="179C2837" w14:textId="77777777" w:rsidR="005D4E74" w:rsidRPr="00AD073D" w:rsidRDefault="005D4E74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a. Relative/next of kin = </w:t>
      </w:r>
      <w:r w:rsidR="00886321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In cases where the patient has died or is incapable of giving consent</w:t>
      </w:r>
    </w:p>
    <w:p w14:paraId="02C1B6C4" w14:textId="557DC027" w:rsidR="00886321" w:rsidRPr="00AD073D" w:rsidRDefault="005D4E74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b. Parent(s)/legal guardian = </w:t>
      </w:r>
      <w:r w:rsidR="00886321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If the patient is under the age of 1</w:t>
      </w: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8 years</w:t>
      </w:r>
      <w:r w:rsidR="00D70B0E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]</w:t>
      </w:r>
      <w:r w:rsidR="00886321"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</w:t>
      </w:r>
    </w:p>
    <w:p w14:paraId="37D38A0D" w14:textId="77777777" w:rsidR="005D4E74" w:rsidRPr="00AD073D" w:rsidRDefault="005D4E74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6E15803B" w14:textId="77777777" w:rsidR="005D4E74" w:rsidRPr="00AD073D" w:rsidRDefault="005D4E74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I understand that:</w:t>
      </w:r>
    </w:p>
    <w:p w14:paraId="49E54906" w14:textId="77777777" w:rsidR="005D4E74" w:rsidRPr="00AD073D" w:rsidRDefault="005D4E74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12C75258" w14:textId="00CEB444" w:rsidR="00AD2522" w:rsidRPr="00AD073D" w:rsidRDefault="005D4E74" w:rsidP="00AD073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lang w:eastAsia="en-GB"/>
        </w:rPr>
      </w:pP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My identity will not be disclosed, and all efforts will be made to maintain </w:t>
      </w:r>
      <w:r w:rsidR="007E3B66" w:rsidRPr="00AD073D">
        <w:rPr>
          <w:rFonts w:ascii="Times New Roman" w:eastAsia="Times New Roman" w:hAnsi="Times New Roman" w:cs="Times New Roman"/>
          <w:color w:val="000000"/>
          <w:lang w:eastAsia="en-GB"/>
        </w:rPr>
        <w:t>complete</w:t>
      </w:r>
      <w:r w:rsidR="00AD2522"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 </w:t>
      </w: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confidentiality. My </w:t>
      </w:r>
      <w:r w:rsidR="008C7EAE">
        <w:rPr>
          <w:rFonts w:ascii="Times New Roman" w:eastAsia="Times New Roman" w:hAnsi="Times New Roman" w:cs="Times New Roman"/>
          <w:color w:val="000000"/>
          <w:lang w:eastAsia="en-GB"/>
        </w:rPr>
        <w:t>N</w:t>
      </w: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>ame, initials, or other identifying details will not be published unless specifically required and agreed upon.</w:t>
      </w:r>
    </w:p>
    <w:p w14:paraId="272F1104" w14:textId="3EC1D059" w:rsidR="00AD2522" w:rsidRPr="00AD073D" w:rsidRDefault="005D4E74" w:rsidP="00AD073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lang w:eastAsia="en-GB"/>
        </w:rPr>
      </w:pP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The published information may be used for academic research, </w:t>
      </w:r>
      <w:r w:rsidR="00AD2522" w:rsidRPr="00AD073D">
        <w:rPr>
          <w:rFonts w:ascii="Times New Roman" w:eastAsia="Times New Roman" w:hAnsi="Times New Roman" w:cs="Times New Roman"/>
          <w:color w:val="000000"/>
          <w:lang w:eastAsia="en-GB"/>
        </w:rPr>
        <w:t>teaching</w:t>
      </w:r>
      <w:r w:rsidR="007E3B66" w:rsidRPr="00AD073D">
        <w:rPr>
          <w:rFonts w:ascii="Times New Roman" w:eastAsia="Times New Roman" w:hAnsi="Times New Roman" w:cs="Times New Roman"/>
          <w:color w:val="000000"/>
          <w:lang w:eastAsia="en-GB"/>
        </w:rPr>
        <w:t>,</w:t>
      </w:r>
      <w:r w:rsidR="00AD2522"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 </w:t>
      </w: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and </w:t>
      </w:r>
      <w:r w:rsidR="00AD2522"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other </w:t>
      </w: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>educational purposes.</w:t>
      </w:r>
    </w:p>
    <w:p w14:paraId="45460C6E" w14:textId="7E1FCD16" w:rsidR="00AA42BF" w:rsidRPr="00AD073D" w:rsidRDefault="003564B7" w:rsidP="00AD073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lang w:eastAsia="en-GB"/>
        </w:rPr>
      </w:pPr>
      <w:r w:rsidRPr="003564B7">
        <w:rPr>
          <w:rFonts w:ascii="Times New Roman" w:eastAsia="Times New Roman" w:hAnsi="Times New Roman"/>
          <w:color w:val="000000"/>
          <w:lang w:eastAsia="en-GB"/>
        </w:rPr>
        <w:t>MMS</w:t>
      </w: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 </w:t>
      </w:r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is an open-access publication, and content </w:t>
      </w:r>
      <w:proofErr w:type="gramStart"/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>is made</w:t>
      </w:r>
      <w:proofErr w:type="gramEnd"/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 available under the terms of the Creative Commons Attribution-</w:t>
      </w:r>
      <w:proofErr w:type="spellStart"/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>NonCommercial</w:t>
      </w:r>
      <w:proofErr w:type="spellEnd"/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>-</w:t>
      </w:r>
      <w:proofErr w:type="spellStart"/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>ShareAlike</w:t>
      </w:r>
      <w:proofErr w:type="spellEnd"/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 4.0 License. This license permits use, distribution, and reproduction in any medium, provided the content is appropriately cited. Once published, the </w:t>
      </w:r>
      <w:r w:rsidRPr="003564B7">
        <w:rPr>
          <w:rFonts w:ascii="Times New Roman" w:eastAsia="Times New Roman" w:hAnsi="Times New Roman"/>
          <w:color w:val="000000"/>
          <w:lang w:eastAsia="en-GB"/>
        </w:rPr>
        <w:t>MMS</w:t>
      </w: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 </w:t>
      </w:r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article will be accessible online or other publication formats worldwide. This means that my information can </w:t>
      </w:r>
      <w:proofErr w:type="gramStart"/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>be read</w:t>
      </w:r>
      <w:proofErr w:type="gramEnd"/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, used, </w:t>
      </w:r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lastRenderedPageBreak/>
        <w:t xml:space="preserve">and built upon by anyone globally, free of charge, </w:t>
      </w:r>
      <w:proofErr w:type="gramStart"/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>as long as</w:t>
      </w:r>
      <w:proofErr w:type="gramEnd"/>
      <w:r w:rsidR="00AA42BF"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 they adhere to the license terms.</w:t>
      </w:r>
    </w:p>
    <w:p w14:paraId="2500FFA4" w14:textId="7C8995D5" w:rsidR="00606F51" w:rsidRPr="00AD073D" w:rsidRDefault="005D4E74" w:rsidP="00AD073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lang w:eastAsia="en-GB"/>
        </w:rPr>
      </w:pP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>While efforts will be made to maintain confidentiality, absolute anonymity cannot be guaranteed, and I waive any claims regarding the potential identification from the published material.</w:t>
      </w:r>
    </w:p>
    <w:p w14:paraId="773732C7" w14:textId="77777777" w:rsidR="00263A45" w:rsidRPr="00AD073D" w:rsidRDefault="005D4E74" w:rsidP="00AD073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lang w:eastAsia="en-GB"/>
        </w:rPr>
      </w:pP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I am providing this consent voluntarily, without coercion or pressure, and </w:t>
      </w:r>
      <w:r w:rsidR="006F53C8"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I </w:t>
      </w: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>understand that I will not receive any financial benefits from this publication.</w:t>
      </w:r>
    </w:p>
    <w:p w14:paraId="38EF6F3B" w14:textId="66178124" w:rsidR="00AD073D" w:rsidRDefault="00263A45" w:rsidP="00AD073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lang w:eastAsia="en-GB"/>
        </w:rPr>
      </w:pP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I have the right to withdraw my consent to publish information about me at any time before the final approval for publication by </w:t>
      </w:r>
      <w:r w:rsidR="003564B7" w:rsidRPr="003564B7">
        <w:rPr>
          <w:rFonts w:ascii="Times New Roman" w:eastAsia="Times New Roman" w:hAnsi="Times New Roman"/>
          <w:color w:val="000000"/>
          <w:lang w:eastAsia="en-GB"/>
        </w:rPr>
        <w:t>MMS</w:t>
      </w: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>/</w:t>
      </w:r>
      <w:r w:rsidR="003564B7">
        <w:rPr>
          <w:rFonts w:ascii="Times New Roman" w:eastAsia="Times New Roman" w:hAnsi="Times New Roman"/>
          <w:color w:val="000000"/>
          <w:lang w:eastAsia="en-GB"/>
        </w:rPr>
        <w:t>Maverick Medicorum (India)</w:t>
      </w: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 xml:space="preserve">. To do so, I must notify the corresponding author in writing. However, </w:t>
      </w:r>
      <w:r w:rsidR="00AD073D" w:rsidRPr="00AD073D">
        <w:rPr>
          <w:rFonts w:ascii="Times New Roman" w:eastAsia="Times New Roman" w:hAnsi="Times New Roman" w:cs="Times New Roman"/>
          <w:color w:val="000000"/>
          <w:lang w:eastAsia="en-GB"/>
        </w:rPr>
        <w:t>it cannot be retracted once the article has been approved in its final form and publish</w:t>
      </w:r>
      <w:r w:rsidRPr="00AD073D">
        <w:rPr>
          <w:rFonts w:ascii="Times New Roman" w:eastAsia="Times New Roman" w:hAnsi="Times New Roman" w:cs="Times New Roman"/>
          <w:color w:val="000000"/>
          <w:lang w:eastAsia="en-GB"/>
        </w:rPr>
        <w:t>ed.</w:t>
      </w:r>
    </w:p>
    <w:p w14:paraId="5052AD12" w14:textId="77777777" w:rsidR="00AD073D" w:rsidRDefault="00AD073D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lang w:eastAsia="en-GB"/>
        </w:rPr>
      </w:pPr>
    </w:p>
    <w:p w14:paraId="3745F1A1" w14:textId="430543F9" w:rsidR="00AD073D" w:rsidRPr="00660239" w:rsidRDefault="00AD073D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660239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By signing below, I confirm that I have read and understood the above information and voluntarily agree to the publication of my case details:</w:t>
      </w:r>
    </w:p>
    <w:p w14:paraId="6EE95DF9" w14:textId="77777777" w:rsidR="00AD073D" w:rsidRPr="00660239" w:rsidRDefault="00AD073D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7E153491" w14:textId="3985CEA3" w:rsidR="008C7EAE" w:rsidRDefault="008C7EAE" w:rsidP="008C7EAE">
      <w:pPr>
        <w:spacing w:after="0" w:line="276" w:lineRule="auto"/>
        <w:rPr>
          <w:rFonts w:ascii="Times New Roman" w:eastAsia="Times New Roman" w:hAnsi="Times New Roman"/>
          <w:color w:val="000000"/>
          <w:lang w:eastAsia="en-GB"/>
        </w:rPr>
      </w:pPr>
      <w:r w:rsidRPr="008C7EAE">
        <w:rPr>
          <w:rFonts w:ascii="Times New Roman" w:eastAsia="Times New Roman" w:hAnsi="Times New Roman"/>
          <w:color w:val="000000"/>
          <w:lang w:eastAsia="en-GB"/>
        </w:rPr>
        <w:t>____________________________</w:t>
      </w:r>
      <w:r w:rsidR="00AB1F29">
        <w:rPr>
          <w:rFonts w:ascii="Times New Roman" w:eastAsia="Times New Roman" w:hAnsi="Times New Roman"/>
          <w:color w:val="000000"/>
          <w:lang w:eastAsia="en-GB"/>
        </w:rPr>
        <w:t>______                                 ______________________________</w:t>
      </w:r>
    </w:p>
    <w:p w14:paraId="6FFBC051" w14:textId="6E3F549C" w:rsidR="00AB1F29" w:rsidRDefault="00AB1F29" w:rsidP="008C7EAE">
      <w:pPr>
        <w:spacing w:after="0" w:line="276" w:lineRule="auto"/>
      </w:pPr>
      <w:r>
        <w:rPr>
          <w:rFonts w:ascii="Times New Roman" w:eastAsia="Times New Roman" w:hAnsi="Times New Roman"/>
          <w:color w:val="000000"/>
          <w:lang w:eastAsia="en-GB"/>
        </w:rPr>
        <w:t>(</w:t>
      </w:r>
      <w:r w:rsidR="008C7EAE">
        <w:rPr>
          <w:rFonts w:ascii="Times New Roman" w:eastAsia="Times New Roman" w:hAnsi="Times New Roman"/>
          <w:color w:val="000000"/>
          <w:lang w:eastAsia="en-GB"/>
        </w:rPr>
        <w:t>N</w:t>
      </w:r>
      <w:r w:rsidR="008C7EAE" w:rsidRPr="008C7EAE">
        <w:rPr>
          <w:rFonts w:ascii="Times New Roman" w:eastAsia="Times New Roman" w:hAnsi="Times New Roman"/>
          <w:color w:val="000000"/>
          <w:lang w:eastAsia="en-GB"/>
        </w:rPr>
        <w:t>ame of patient/parent/guardian/</w:t>
      </w:r>
      <w:proofErr w:type="gramStart"/>
      <w:r w:rsidR="008C7EAE" w:rsidRPr="008C7EAE">
        <w:rPr>
          <w:rFonts w:ascii="Times New Roman" w:eastAsia="Times New Roman" w:hAnsi="Times New Roman"/>
          <w:color w:val="000000"/>
          <w:lang w:eastAsia="en-GB"/>
        </w:rPr>
        <w:t>relative</w:t>
      </w:r>
      <w:r>
        <w:rPr>
          <w:rFonts w:ascii="Times New Roman" w:eastAsia="Times New Roman" w:hAnsi="Times New Roman"/>
          <w:color w:val="000000"/>
          <w:lang w:eastAsia="en-GB"/>
        </w:rPr>
        <w:t xml:space="preserve">)   </w:t>
      </w:r>
      <w:proofErr w:type="gramEnd"/>
      <w:r>
        <w:rPr>
          <w:rFonts w:ascii="Times New Roman" w:eastAsia="Times New Roman" w:hAnsi="Times New Roman"/>
          <w:color w:val="000000"/>
          <w:lang w:eastAsia="en-GB"/>
        </w:rPr>
        <w:t xml:space="preserve">                                            </w:t>
      </w:r>
      <w:r w:rsidR="008C7EAE" w:rsidRPr="008C7EAE">
        <w:rPr>
          <w:rFonts w:ascii="Times New Roman" w:eastAsia="Times New Roman" w:hAnsi="Times New Roman"/>
          <w:color w:val="000000"/>
          <w:lang w:eastAsia="en-GB"/>
        </w:rPr>
        <w:t>Signature</w:t>
      </w:r>
    </w:p>
    <w:p w14:paraId="1CA860D3" w14:textId="5B981341" w:rsidR="008C7EAE" w:rsidRDefault="008C7EAE" w:rsidP="008C7EAE">
      <w:pPr>
        <w:spacing w:after="0" w:line="276" w:lineRule="auto"/>
        <w:rPr>
          <w:rFonts w:ascii="Times New Roman" w:eastAsia="Times New Roman" w:hAnsi="Times New Roman"/>
          <w:color w:val="000000"/>
          <w:lang w:eastAsia="en-GB"/>
        </w:rPr>
      </w:pPr>
    </w:p>
    <w:p w14:paraId="51BC5475" w14:textId="05BB083F" w:rsidR="00AD073D" w:rsidRDefault="008C7EAE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lang w:eastAsia="en-GB"/>
        </w:rPr>
      </w:pPr>
      <w:r w:rsidRPr="008C7EAE">
        <w:rPr>
          <w:rFonts w:ascii="Times New Roman" w:eastAsia="Times New Roman" w:hAnsi="Times New Roman"/>
          <w:color w:val="000000"/>
          <w:lang w:eastAsia="en-GB"/>
        </w:rPr>
        <w:t>Why is the patient not able to give consent? (e.g.</w:t>
      </w:r>
      <w:r>
        <w:rPr>
          <w:rFonts w:ascii="Times New Roman" w:eastAsia="Times New Roman" w:hAnsi="Times New Roman"/>
          <w:color w:val="000000"/>
          <w:lang w:eastAsia="en-GB"/>
        </w:rPr>
        <w:t>,</w:t>
      </w:r>
      <w:r w:rsidRPr="008C7EAE">
        <w:rPr>
          <w:rFonts w:ascii="Times New Roman" w:eastAsia="Times New Roman" w:hAnsi="Times New Roman"/>
          <w:color w:val="000000"/>
          <w:lang w:eastAsia="en-GB"/>
        </w:rPr>
        <w:t xml:space="preserve"> </w:t>
      </w:r>
      <w:r w:rsidR="00DF7AAE">
        <w:rPr>
          <w:rFonts w:ascii="Times New Roman" w:eastAsia="Times New Roman" w:hAnsi="Times New Roman"/>
          <w:color w:val="000000"/>
          <w:lang w:eastAsia="en-GB"/>
        </w:rPr>
        <w:t xml:space="preserve">the </w:t>
      </w:r>
      <w:r w:rsidRPr="008C7EAE">
        <w:rPr>
          <w:rFonts w:ascii="Times New Roman" w:eastAsia="Times New Roman" w:hAnsi="Times New Roman"/>
          <w:color w:val="000000"/>
          <w:lang w:eastAsia="en-GB"/>
        </w:rPr>
        <w:t xml:space="preserve">patient </w:t>
      </w:r>
      <w:r w:rsidR="00DF7AAE">
        <w:rPr>
          <w:rFonts w:ascii="Times New Roman" w:eastAsia="Times New Roman" w:hAnsi="Times New Roman"/>
          <w:color w:val="000000"/>
          <w:lang w:eastAsia="en-GB"/>
        </w:rPr>
        <w:t xml:space="preserve">is </w:t>
      </w:r>
      <w:r w:rsidRPr="008C7EAE">
        <w:rPr>
          <w:rFonts w:ascii="Times New Roman" w:eastAsia="Times New Roman" w:hAnsi="Times New Roman"/>
          <w:color w:val="000000"/>
          <w:lang w:eastAsia="en-GB"/>
        </w:rPr>
        <w:t>a minor, incapacitated</w:t>
      </w:r>
      <w:r>
        <w:rPr>
          <w:rFonts w:ascii="Times New Roman" w:eastAsia="Times New Roman" w:hAnsi="Times New Roman"/>
          <w:color w:val="000000"/>
          <w:lang w:eastAsia="en-GB"/>
        </w:rPr>
        <w:t>,</w:t>
      </w:r>
      <w:r w:rsidRPr="008C7EAE">
        <w:rPr>
          <w:rFonts w:ascii="Times New Roman" w:eastAsia="Times New Roman" w:hAnsi="Times New Roman"/>
          <w:color w:val="000000"/>
          <w:lang w:eastAsia="en-GB"/>
        </w:rPr>
        <w:t xml:space="preserve"> or deceased)</w:t>
      </w:r>
    </w:p>
    <w:p w14:paraId="5BB08461" w14:textId="77777777" w:rsidR="008C7EAE" w:rsidRDefault="008C7EAE" w:rsidP="008C7EAE">
      <w:pPr>
        <w:spacing w:after="0" w:line="276" w:lineRule="auto"/>
        <w:rPr>
          <w:rFonts w:ascii="Times New Roman" w:eastAsia="Times New Roman" w:hAnsi="Times New Roman"/>
          <w:color w:val="000000"/>
          <w:lang w:eastAsia="en-GB"/>
        </w:rPr>
      </w:pPr>
    </w:p>
    <w:p w14:paraId="7F7A6C39" w14:textId="72B0DCA4" w:rsidR="008C7EAE" w:rsidRPr="00BB2F08" w:rsidRDefault="008C7EAE" w:rsidP="00BB2F08">
      <w:pPr>
        <w:spacing w:after="0" w:line="276" w:lineRule="auto"/>
        <w:rPr>
          <w:rFonts w:ascii="Times New Roman" w:eastAsia="Times New Roman" w:hAnsi="Times New Roman"/>
          <w:color w:val="000000"/>
          <w:lang w:eastAsia="en-GB"/>
        </w:rPr>
      </w:pPr>
      <w:r w:rsidRPr="008C7EAE">
        <w:rPr>
          <w:rFonts w:ascii="Times New Roman" w:eastAsia="Times New Roman" w:hAnsi="Times New Roman"/>
          <w:color w:val="000000"/>
          <w:lang w:eastAsia="en-GB"/>
        </w:rPr>
        <w:t>_______________________________________________________________________________</w:t>
      </w:r>
    </w:p>
    <w:p w14:paraId="31C9C56C" w14:textId="77777777" w:rsidR="008C7EAE" w:rsidRDefault="008C7EAE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6CB57DBB" w14:textId="6E020616" w:rsidR="00AD073D" w:rsidRPr="00AD073D" w:rsidRDefault="00AD073D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If images of the patient</w:t>
      </w:r>
      <w:r w:rsidR="00DF7AAE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'</w:t>
      </w: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s face or distinctive body markings are to be published, the following</w:t>
      </w:r>
      <w:r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s</w:t>
      </w: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ection should be signed in addition to the first section:</w:t>
      </w:r>
    </w:p>
    <w:p w14:paraId="6B102F06" w14:textId="77777777" w:rsidR="00AD073D" w:rsidRDefault="00AD073D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I </w:t>
      </w:r>
      <w:r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permit images of my face or distinctive body markings to be published</w:t>
      </w:r>
      <w:r w:rsidR="00DF7AAE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, and I recognize that I might be identifiable even though my n</w:t>
      </w:r>
      <w:r w:rsidRPr="00AD073D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ame and initials will not be published.</w:t>
      </w:r>
    </w:p>
    <w:p w14:paraId="329A69EE" w14:textId="77777777" w:rsidR="00DF7AAE" w:rsidRDefault="00DF7AAE" w:rsidP="00AD073D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</w:p>
    <w:p w14:paraId="52F57921" w14:textId="77777777" w:rsidR="00DF7AAE" w:rsidRDefault="00DF7AAE" w:rsidP="00DF7AAE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bookmarkStart w:id="0" w:name="_Hlk189574929"/>
    </w:p>
    <w:p w14:paraId="4A2DD739" w14:textId="7280A43F" w:rsidR="00DF7AAE" w:rsidRDefault="00DF7AAE" w:rsidP="00DF7AAE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DF7AAE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_______________________________</w:t>
      </w:r>
      <w:r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__</w:t>
      </w:r>
      <w:r w:rsidRPr="00DF7AAE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                          </w:t>
      </w:r>
      <w:r w:rsidRPr="00DF7AAE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____________________________</w:t>
      </w:r>
    </w:p>
    <w:bookmarkEnd w:id="0"/>
    <w:p w14:paraId="74A8ACDF" w14:textId="5C672980" w:rsidR="00DF7AAE" w:rsidRDefault="00DF7AAE" w:rsidP="00DF7AAE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(</w:t>
      </w:r>
      <w:r w:rsidRPr="00DF7AAE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Signature of </w:t>
      </w:r>
      <w:r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the </w:t>
      </w:r>
      <w:r w:rsidRPr="00DF7AAE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patient or the</w:t>
      </w:r>
      <w:r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</w:t>
      </w:r>
      <w:r w:rsidRPr="00DF7AAE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Person </w:t>
      </w:r>
      <w:r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                                                         Date</w:t>
      </w:r>
    </w:p>
    <w:p w14:paraId="5E527076" w14:textId="23A4644D" w:rsidR="00DF7AAE" w:rsidRPr="00AD073D" w:rsidRDefault="00DF7AAE" w:rsidP="00DF7AAE">
      <w:pPr>
        <w:spacing w:after="0" w:line="276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DF7AAE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giving consent on behalf of the patient</w:t>
      </w:r>
      <w:r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)</w:t>
      </w:r>
    </w:p>
    <w:sectPr w:rsidR="00DF7AAE" w:rsidRPr="00AD073D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1A302" w14:textId="77777777" w:rsidR="008908FD" w:rsidRDefault="008908FD" w:rsidP="003564B7">
      <w:pPr>
        <w:spacing w:after="0" w:line="240" w:lineRule="auto"/>
      </w:pPr>
      <w:r>
        <w:separator/>
      </w:r>
    </w:p>
  </w:endnote>
  <w:endnote w:type="continuationSeparator" w:id="0">
    <w:p w14:paraId="1590E783" w14:textId="77777777" w:rsidR="008908FD" w:rsidRDefault="008908FD" w:rsidP="003564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10832320"/>
      <w:docPartObj>
        <w:docPartGallery w:val="Page Numbers (Bottom of Page)"/>
        <w:docPartUnique/>
      </w:docPartObj>
    </w:sdtPr>
    <w:sdtContent>
      <w:p w14:paraId="00DC5CBD" w14:textId="05130E09" w:rsidR="003564B7" w:rsidRDefault="003564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0785DD" w14:textId="77777777" w:rsidR="003564B7" w:rsidRDefault="003564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B066E" w14:textId="77777777" w:rsidR="008908FD" w:rsidRDefault="008908FD" w:rsidP="003564B7">
      <w:pPr>
        <w:spacing w:after="0" w:line="240" w:lineRule="auto"/>
      </w:pPr>
      <w:r>
        <w:separator/>
      </w:r>
    </w:p>
  </w:footnote>
  <w:footnote w:type="continuationSeparator" w:id="0">
    <w:p w14:paraId="5A3D9513" w14:textId="77777777" w:rsidR="008908FD" w:rsidRDefault="008908FD" w:rsidP="003564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CE5ED6"/>
    <w:multiLevelType w:val="hybridMultilevel"/>
    <w:tmpl w:val="6858871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BC5D2C"/>
    <w:multiLevelType w:val="hybridMultilevel"/>
    <w:tmpl w:val="663450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3250053">
    <w:abstractNumId w:val="1"/>
  </w:num>
  <w:num w:numId="2" w16cid:durableId="1497112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KwMLMwNrUwNjawMDNX0lEKTi0uzszPAykwqgUAW04X7CwAAAA="/>
  </w:docVars>
  <w:rsids>
    <w:rsidRoot w:val="009B6718"/>
    <w:rsid w:val="000C4F99"/>
    <w:rsid w:val="001C331E"/>
    <w:rsid w:val="00263A45"/>
    <w:rsid w:val="003564B7"/>
    <w:rsid w:val="003F0493"/>
    <w:rsid w:val="004A6335"/>
    <w:rsid w:val="005100A0"/>
    <w:rsid w:val="00511247"/>
    <w:rsid w:val="00555F19"/>
    <w:rsid w:val="005D4E74"/>
    <w:rsid w:val="00606F51"/>
    <w:rsid w:val="00660239"/>
    <w:rsid w:val="006F53C8"/>
    <w:rsid w:val="007E3B66"/>
    <w:rsid w:val="0083631E"/>
    <w:rsid w:val="00886321"/>
    <w:rsid w:val="008908FD"/>
    <w:rsid w:val="00892222"/>
    <w:rsid w:val="008C7EAE"/>
    <w:rsid w:val="00963575"/>
    <w:rsid w:val="009B6718"/>
    <w:rsid w:val="00AA42BF"/>
    <w:rsid w:val="00AB1F29"/>
    <w:rsid w:val="00AD073D"/>
    <w:rsid w:val="00AD2522"/>
    <w:rsid w:val="00B56022"/>
    <w:rsid w:val="00BB2F08"/>
    <w:rsid w:val="00BD3E1E"/>
    <w:rsid w:val="00C676CD"/>
    <w:rsid w:val="00D70B0E"/>
    <w:rsid w:val="00DF7AAE"/>
    <w:rsid w:val="00E81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12B831"/>
  <w15:chartTrackingRefBased/>
  <w15:docId w15:val="{526573F9-CF3F-49E2-B92C-6AACE0207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321"/>
    <w:pPr>
      <w:spacing w:line="256" w:lineRule="auto"/>
    </w:pPr>
    <w:rPr>
      <w:rFonts w:ascii="Calibri" w:eastAsia="Calibri" w:hAnsi="Calibri" w:cs="Times New Roman"/>
      <w:kern w:val="0"/>
      <w:sz w:val="22"/>
      <w:szCs w:val="22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6718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IN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6718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IN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6718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  <w:lang w:val="en-IN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6718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kern w:val="2"/>
      <w:sz w:val="24"/>
      <w:szCs w:val="24"/>
      <w:lang w:val="en-IN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6718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:sz w:val="24"/>
      <w:szCs w:val="24"/>
      <w:lang w:val="en-IN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6718"/>
    <w:pPr>
      <w:keepNext/>
      <w:keepLines/>
      <w:spacing w:before="40" w:after="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val="en-IN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6718"/>
    <w:pPr>
      <w:keepNext/>
      <w:keepLines/>
      <w:spacing w:before="40" w:after="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val="en-IN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6718"/>
    <w:pPr>
      <w:keepNext/>
      <w:keepLines/>
      <w:spacing w:after="0"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val="en-IN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6718"/>
    <w:pPr>
      <w:keepNext/>
      <w:keepLines/>
      <w:spacing w:after="0"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val="en-I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671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67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671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671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671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671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671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671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671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B671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9B67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6718"/>
    <w:pPr>
      <w:numPr>
        <w:ilvl w:val="1"/>
      </w:numPr>
      <w:spacing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IN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9B671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B6718"/>
    <w:pPr>
      <w:spacing w:before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val="en-IN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9B671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B6718"/>
    <w:pPr>
      <w:spacing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en-IN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9B671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671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sz w:val="24"/>
      <w:szCs w:val="24"/>
      <w:lang w:val="en-IN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671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B6718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564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4B7"/>
    <w:rPr>
      <w:rFonts w:ascii="Calibri" w:eastAsia="Calibri" w:hAnsi="Calibri" w:cs="Times New Roman"/>
      <w:kern w:val="0"/>
      <w:sz w:val="22"/>
      <w:szCs w:val="22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564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4B7"/>
    <w:rPr>
      <w:rFonts w:ascii="Calibri" w:eastAsia="Calibri" w:hAnsi="Calibri" w:cs="Times New Roman"/>
      <w:kern w:val="0"/>
      <w:sz w:val="22"/>
      <w:szCs w:val="22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28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4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5883BD0329A4449BD7FAACCD1267AD" ma:contentTypeVersion="1" ma:contentTypeDescription="Create a new document." ma:contentTypeScope="" ma:versionID="a1f8f9b912b2b9cbbd6327bae350382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8B3E5F-6FBE-4A67-991D-5C414C143CF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FE09433-2831-4510-A239-0877B7B78B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9C521A-96E7-4C8E-9BFA-67E296B76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2</Pages>
  <Words>558</Words>
  <Characters>3181</Characters>
  <Application>Microsoft Office Word</Application>
  <DocSecurity>0</DocSecurity>
  <Lines>26</Lines>
  <Paragraphs>7</Paragraphs>
  <ScaleCrop>false</ScaleCrop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hin Mistry</dc:creator>
  <cp:keywords/>
  <dc:description/>
  <cp:lastModifiedBy>MMJ</cp:lastModifiedBy>
  <cp:revision>28</cp:revision>
  <dcterms:created xsi:type="dcterms:W3CDTF">2025-02-01T12:33:00Z</dcterms:created>
  <dcterms:modified xsi:type="dcterms:W3CDTF">2026-02-1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2e006d492f9ff76f7f652291cf62a9db7c71a230d2a06aa12f74837f654aef</vt:lpwstr>
  </property>
  <property fmtid="{D5CDD505-2E9C-101B-9397-08002B2CF9AE}" pid="3" name="ContentTypeId">
    <vt:lpwstr>0x010100CB5883BD0329A4449BD7FAACCD1267AD</vt:lpwstr>
  </property>
</Properties>
</file>